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5FFDCE61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6</w:t>
      </w:r>
    </w:p>
    <w:p w14:paraId="26E3442B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77BAF2CB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FORMULÁRIO DE FORMALIZAÇÃO DE ACÚMULO DE BOLSA COM ATIVIDADE REMUNERADA E OUTROS RENDIMENTOS QUANDO JÁ BOLSISTA </w:t>
      </w:r>
    </w:p>
    <w:p w14:paraId="5A015965" w14:textId="77777777" w:rsidR="008874E3" w:rsidRPr="00C515EB" w:rsidRDefault="008874E3" w:rsidP="009F7ABF">
      <w:pPr>
        <w:spacing w:line="360" w:lineRule="auto"/>
        <w:rPr>
          <w:sz w:val="24"/>
          <w:szCs w:val="24"/>
        </w:rPr>
      </w:pPr>
    </w:p>
    <w:p w14:paraId="00CF5714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D4C5682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ab/>
        <w:t>Eu, ________________________________, matriculado(a) no curso de mestrado do Programa de Pós-graduação em Ciências da Reabilitação e Desempenho Físico-Funcional da Faculdade de Fisioterapia da Universidade Federal de Juiz de Fora, possuo atividade remunerada ou outros rendimentos. Entretanto, essa atividade não ultrapassa a carga horária de 20 horas semanais bem como não prejudica a minha disponibilidade para se dedicar as atividades do programa.</w:t>
      </w:r>
    </w:p>
    <w:p w14:paraId="649F9490" w14:textId="77777777" w:rsidR="008874E3" w:rsidRPr="00C515EB" w:rsidRDefault="00F80AB9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Comprometo-me a informar à Comissão de bolsas sobre quaisquer alterações nas condições apresentadas neste edital.</w:t>
      </w:r>
    </w:p>
    <w:p w14:paraId="59134DC3" w14:textId="77777777" w:rsidR="008874E3" w:rsidRPr="00C515EB" w:rsidRDefault="008874E3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549B1425" w14:textId="77777777" w:rsidR="008874E3" w:rsidRPr="00C515EB" w:rsidRDefault="00F80AB9" w:rsidP="009F7ABF">
      <w:pPr>
        <w:spacing w:line="360" w:lineRule="auto"/>
        <w:jc w:val="right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Em ____ de _____________ </w:t>
      </w:r>
      <w:proofErr w:type="spellStart"/>
      <w:r w:rsidRPr="00C515EB">
        <w:rPr>
          <w:rFonts w:eastAsia="Garamond"/>
          <w:sz w:val="24"/>
          <w:szCs w:val="24"/>
        </w:rPr>
        <w:t>de</w:t>
      </w:r>
      <w:proofErr w:type="spellEnd"/>
      <w:r w:rsidRPr="00C515EB">
        <w:rPr>
          <w:rFonts w:eastAsia="Garamond"/>
          <w:sz w:val="24"/>
          <w:szCs w:val="24"/>
        </w:rPr>
        <w:t xml:space="preserve"> ____</w:t>
      </w:r>
    </w:p>
    <w:p w14:paraId="5C60B544" w14:textId="77777777" w:rsidR="008874E3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5DCA4300" w14:textId="77777777" w:rsidR="008C6E8A" w:rsidRPr="00C515EB" w:rsidRDefault="008C6E8A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0516EC24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5B6DCCE9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iscente</w:t>
      </w:r>
    </w:p>
    <w:p w14:paraId="1E5AEA74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0E11585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76035DB0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7A2E28FD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6D626C71" w14:textId="2A53E28D" w:rsidR="008874E3" w:rsidRPr="00C515EB" w:rsidRDefault="00F80AB9" w:rsidP="008C6E8A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uência do(a) Professor(a) Orientador(a)</w:t>
      </w:r>
    </w:p>
    <w:sectPr w:rsidR="008874E3" w:rsidRPr="00C515EB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31EAF" w14:textId="77777777" w:rsidR="00142AD5" w:rsidRDefault="00142AD5">
      <w:r>
        <w:separator/>
      </w:r>
    </w:p>
  </w:endnote>
  <w:endnote w:type="continuationSeparator" w:id="0">
    <w:p w14:paraId="3B27E9F5" w14:textId="77777777" w:rsidR="00142AD5" w:rsidRDefault="00142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B8833387-2D75-4821-B587-5298B96FDA8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4F7EDD6-06F3-4DEA-B26A-81339B2006F8}"/>
    <w:embedBold r:id="rId3" w:fontKey="{856C140B-82AF-43F8-8005-DBBC73474152}"/>
    <w:embedBoldItalic r:id="rId4" w:fontKey="{0662BAAB-6C2D-4249-8C1C-9D001356B8F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17075E47-3ED2-4E33-AF74-CE139AE16262}"/>
    <w:embedBold r:id="rId6" w:fontKey="{34980F90-0D2A-4108-A4DD-D176BC2D528A}"/>
    <w:embedItalic r:id="rId7" w:fontKey="{95ABBBD5-0B88-4B36-B291-59D797B817D5}"/>
    <w:embedBoldItalic r:id="rId8" w:fontKey="{890BA334-BF63-463B-A55B-B1DE0E2AD44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39156E12-3E0C-4FA8-9DBB-E8A435F86120}"/>
    <w:embedBold r:id="rId10" w:fontKey="{3F0B3989-8C04-4DF9-AB38-AA05DA03437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C8A84C60-BEB8-4E1D-B941-08586590F52E}"/>
    <w:embedBold r:id="rId12" w:fontKey="{DE01C3ED-5CA1-438D-8B66-77A12E4009B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3341E" w14:textId="77777777" w:rsidR="00142AD5" w:rsidRDefault="00142AD5">
      <w:r>
        <w:separator/>
      </w:r>
    </w:p>
  </w:footnote>
  <w:footnote w:type="continuationSeparator" w:id="0">
    <w:p w14:paraId="64E514A8" w14:textId="77777777" w:rsidR="00142AD5" w:rsidRDefault="00142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42AD5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67EF9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C6E8A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06AB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D64E2"/>
    <w:rsid w:val="00CE391B"/>
    <w:rsid w:val="00CE5ADA"/>
    <w:rsid w:val="00D060CA"/>
    <w:rsid w:val="00D07177"/>
    <w:rsid w:val="00D429E5"/>
    <w:rsid w:val="00D66F24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8:00Z</dcterms:created>
  <dcterms:modified xsi:type="dcterms:W3CDTF">2025-09-08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